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lastRenderedPageBreak/>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lastRenderedPageBreak/>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2025"/>
        <w:gridCol w:w="2074"/>
        <w:gridCol w:w="5256"/>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 xml:space="preserve">Block </w:t>
            </w:r>
            <w:r>
              <w:t>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lastRenderedPageBreak/>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0D0869">
      <w:footerReference w:type="default" r:id="rId12"/>
      <w:pgSz w:w="11906" w:h="16838" w:code="9"/>
      <w:pgMar w:top="1134" w:right="850" w:bottom="1134"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F337E" w14:textId="77777777" w:rsidR="00022676" w:rsidRDefault="00022676">
      <w:pPr>
        <w:spacing w:line="240" w:lineRule="auto"/>
      </w:pPr>
      <w:r>
        <w:separator/>
      </w:r>
    </w:p>
  </w:endnote>
  <w:endnote w:type="continuationSeparator" w:id="0">
    <w:p w14:paraId="768FCF45" w14:textId="77777777" w:rsidR="00022676" w:rsidRDefault="000226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5C73" w14:textId="77777777" w:rsidR="00022676" w:rsidRDefault="00022676">
      <w:r>
        <w:separator/>
      </w:r>
    </w:p>
  </w:footnote>
  <w:footnote w:type="continuationSeparator" w:id="0">
    <w:p w14:paraId="056790F4" w14:textId="77777777" w:rsidR="00022676" w:rsidRDefault="00022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2171B9"/>
    <w:rsid w:val="00970C9D"/>
    <w:rsid w:val="00A14FF3"/>
    <w:rsid w:val="00BF6B73"/>
    <w:rsid w:val="00C214C8"/>
    <w:rsid w:val="00C61475"/>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9</Pages>
  <Words>751</Words>
  <Characters>1119</Characters>
  <Application>Microsoft Office Word</Application>
  <DocSecurity>0</DocSecurity>
  <Lines>34</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6</cp:revision>
  <dcterms:created xsi:type="dcterms:W3CDTF">2023-12-15T02:40:00Z</dcterms:created>
  <dcterms:modified xsi:type="dcterms:W3CDTF">2023-12-18T10:01:00Z</dcterms:modified>
</cp:coreProperties>
</file>